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krain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kraine received a score of 78.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krain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kraine received a score of</w:t>
      </w:r>
      <w:r>
        <w:t xml:space="preserve"> </w:t>
      </w:r>
      <w:r>
        <w:rPr>
          <w:bCs/>
          <w:b/>
        </w:rPr>
        <w:t xml:space="preserve">53.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kraine received a score of 87.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kraine received a score of 58.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kraine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krain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krain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krain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kraine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krain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krain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kraine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krain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kraine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krain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krain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kraine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Ukrain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Ukrain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Ukrain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Ukrain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Ukrain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Ukrain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Ukrain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Ukrain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Ukrain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Ukrain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Ukrain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Ukrain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Ukrain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Ukrain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Ukrain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Ukrain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Ukrain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3, 1995, 1996,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3, 2005, 2007,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8, 2009, 2010, 2011, 2012, 2013, 2014, 2015, 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31:53Z</dcterms:created>
  <dcterms:modified xsi:type="dcterms:W3CDTF">2024-03-19T21: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kraine Country Report</vt:lpwstr>
  </property>
</Properties>
</file>